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566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8946"/>
      </w:tblGrid>
      <w:tr w:rsidR="0079765F" w:rsidRPr="00A80F98" w14:paraId="14FC19A4" w14:textId="77777777" w:rsidTr="00EF3268">
        <w:trPr>
          <w:trHeight w:val="630"/>
        </w:trPr>
        <w:tc>
          <w:tcPr>
            <w:tcW w:w="1620" w:type="dxa"/>
            <w:vAlign w:val="center"/>
          </w:tcPr>
          <w:p w14:paraId="43186D09" w14:textId="77777777" w:rsidR="0079765F" w:rsidRPr="002A1A80" w:rsidRDefault="0079765F" w:rsidP="00EF3268">
            <w:pPr>
              <w:spacing w:after="0" w:line="240" w:lineRule="auto"/>
              <w:ind w:left="522"/>
              <w:jc w:val="center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itle:</w:t>
            </w:r>
          </w:p>
        </w:tc>
        <w:tc>
          <w:tcPr>
            <w:tcW w:w="8946" w:type="dxa"/>
            <w:vAlign w:val="center"/>
          </w:tcPr>
          <w:p w14:paraId="1B1BCFB5" w14:textId="6FCF0250" w:rsidR="0079765F" w:rsidRPr="00C9182B" w:rsidRDefault="00C9182B" w:rsidP="00EF3268">
            <w:pPr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9182B">
              <w:rPr>
                <w:b/>
                <w:bCs/>
                <w:sz w:val="28"/>
                <w:szCs w:val="28"/>
              </w:rPr>
              <w:t>Prim’s Algorithm</w:t>
            </w:r>
          </w:p>
        </w:tc>
      </w:tr>
      <w:tr w:rsidR="0079765F" w:rsidRPr="0034265D" w14:paraId="3B4BF52B" w14:textId="77777777" w:rsidTr="00EF3268">
        <w:trPr>
          <w:trHeight w:val="630"/>
        </w:trPr>
        <w:tc>
          <w:tcPr>
            <w:tcW w:w="1620" w:type="dxa"/>
            <w:vAlign w:val="center"/>
          </w:tcPr>
          <w:p w14:paraId="2670559D" w14:textId="77777777" w:rsidR="0079765F" w:rsidRPr="002A1A80" w:rsidRDefault="0079765F" w:rsidP="00EF3268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>
              <w:rPr>
                <w:rFonts w:ascii="Book Antiqua" w:eastAsia="Arial Unicode MS" w:hAnsi="Book Antiqua" w:cs="Arial Unicode MS"/>
                <w:b/>
              </w:rPr>
              <w:t>Problem Statement</w:t>
            </w:r>
          </w:p>
        </w:tc>
        <w:tc>
          <w:tcPr>
            <w:tcW w:w="8946" w:type="dxa"/>
            <w:vAlign w:val="center"/>
          </w:tcPr>
          <w:p w14:paraId="59E4D854" w14:textId="2625AB62" w:rsidR="000E04FF" w:rsidRPr="00C9182B" w:rsidRDefault="00C9182B" w:rsidP="00B30433">
            <w:pPr>
              <w:spacing w:after="0"/>
              <w:rPr>
                <w:rFonts w:ascii="Times New Roman" w:hAnsi="Times New Roman"/>
                <w:b/>
                <w:bCs/>
                <w:color w:val="BFBFBF" w:themeColor="background1" w:themeShade="BF"/>
                <w:sz w:val="28"/>
                <w:szCs w:val="28"/>
              </w:rPr>
            </w:pPr>
            <w:r w:rsidRPr="00C9182B">
              <w:rPr>
                <w:b/>
                <w:bCs/>
              </w:rPr>
              <w:t>Write a program in C to represent graph using adjacency list or matrix and generate minimum spanning tree using Prim’s algorithm.</w:t>
            </w:r>
          </w:p>
        </w:tc>
      </w:tr>
    </w:tbl>
    <w:p w14:paraId="788B2BB3" w14:textId="0D028F30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F15B2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C6C02">
        <w:rPr>
          <w:rFonts w:ascii="Times New Roman" w:hAnsi="Times New Roman"/>
          <w:b/>
          <w:bCs/>
          <w:sz w:val="24"/>
          <w:szCs w:val="24"/>
        </w:rPr>
        <w:t>Ansh Shah</w:t>
      </w:r>
    </w:p>
    <w:p w14:paraId="0E185A7B" w14:textId="5BDD5873" w:rsidR="00A013B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F15B2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34B58">
        <w:rPr>
          <w:rFonts w:ascii="Times New Roman" w:hAnsi="Times New Roman"/>
          <w:b/>
          <w:bCs/>
          <w:sz w:val="24"/>
          <w:szCs w:val="24"/>
        </w:rPr>
        <w:t>H5</w:t>
      </w:r>
    </w:p>
    <w:p w14:paraId="761A1B77" w14:textId="629C8D21" w:rsidR="00F15B24" w:rsidRDefault="00F15B2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1D6D2343" w14:textId="09457AD4" w:rsidR="00C97138" w:rsidRDefault="00DE4944" w:rsidP="00C97138">
      <w:pPr>
        <w:spacing w:after="0"/>
        <w:rPr>
          <w:rFonts w:ascii="Times New Roman" w:hAnsi="Times New Roman"/>
          <w:b/>
          <w:bCs/>
          <w:i/>
          <w:i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i/>
          <w:iCs/>
          <w:sz w:val="24"/>
          <w:szCs w:val="24"/>
          <w:u w:val="single"/>
        </w:rPr>
        <w:t>1.</w:t>
      </w:r>
      <w:r w:rsidR="00F15B24" w:rsidRPr="006721D1">
        <w:rPr>
          <w:rFonts w:ascii="Times New Roman" w:hAnsi="Times New Roman"/>
          <w:b/>
          <w:bCs/>
          <w:i/>
          <w:iCs/>
          <w:sz w:val="24"/>
          <w:szCs w:val="24"/>
          <w:u w:val="single"/>
        </w:rPr>
        <w:t>Program</w:t>
      </w:r>
      <w:r w:rsidR="00C97138">
        <w:rPr>
          <w:rFonts w:ascii="Times New Roman" w:hAnsi="Times New Roman"/>
          <w:b/>
          <w:bCs/>
          <w:i/>
          <w:iCs/>
          <w:sz w:val="24"/>
          <w:szCs w:val="24"/>
          <w:u w:val="single"/>
        </w:rPr>
        <w:t>:</w:t>
      </w:r>
    </w:p>
    <w:p w14:paraId="44588F7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#include &lt;</w:t>
      </w:r>
      <w:proofErr w:type="spellStart"/>
      <w:r w:rsidRPr="00C9182B">
        <w:rPr>
          <w:rFonts w:ascii="Times New Roman" w:hAnsi="Times New Roman"/>
          <w:sz w:val="24"/>
          <w:szCs w:val="24"/>
        </w:rPr>
        <w:t>stdio.h</w:t>
      </w:r>
      <w:proofErr w:type="spellEnd"/>
      <w:r w:rsidRPr="00C9182B">
        <w:rPr>
          <w:rFonts w:ascii="Times New Roman" w:hAnsi="Times New Roman"/>
          <w:sz w:val="24"/>
          <w:szCs w:val="24"/>
        </w:rPr>
        <w:t>&gt;</w:t>
      </w:r>
    </w:p>
    <w:p w14:paraId="1485930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#include &lt;</w:t>
      </w:r>
      <w:proofErr w:type="spellStart"/>
      <w:r w:rsidRPr="00C9182B">
        <w:rPr>
          <w:rFonts w:ascii="Times New Roman" w:hAnsi="Times New Roman"/>
          <w:sz w:val="24"/>
          <w:szCs w:val="24"/>
        </w:rPr>
        <w:t>limits.h</w:t>
      </w:r>
      <w:proofErr w:type="spellEnd"/>
      <w:proofErr w:type="gramStart"/>
      <w:r w:rsidRPr="00C9182B">
        <w:rPr>
          <w:rFonts w:ascii="Times New Roman" w:hAnsi="Times New Roman"/>
          <w:sz w:val="24"/>
          <w:szCs w:val="24"/>
        </w:rPr>
        <w:t>&gt;  /</w:t>
      </w:r>
      <w:proofErr w:type="gramEnd"/>
      <w:r w:rsidRPr="00C9182B">
        <w:rPr>
          <w:rFonts w:ascii="Times New Roman" w:hAnsi="Times New Roman"/>
          <w:sz w:val="24"/>
          <w:szCs w:val="24"/>
        </w:rPr>
        <w:t>/ For INT_MAX</w:t>
      </w:r>
    </w:p>
    <w:p w14:paraId="6366BE4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779F576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#define MAX </w:t>
      </w:r>
      <w:proofErr w:type="gramStart"/>
      <w:r w:rsidRPr="00C9182B">
        <w:rPr>
          <w:rFonts w:ascii="Times New Roman" w:hAnsi="Times New Roman"/>
          <w:sz w:val="24"/>
          <w:szCs w:val="24"/>
        </w:rPr>
        <w:t>100  /</w:t>
      </w:r>
      <w:proofErr w:type="gramEnd"/>
      <w:r w:rsidRPr="00C9182B">
        <w:rPr>
          <w:rFonts w:ascii="Times New Roman" w:hAnsi="Times New Roman"/>
          <w:sz w:val="24"/>
          <w:szCs w:val="24"/>
        </w:rPr>
        <w:t>/ Maximum number of vertices</w:t>
      </w:r>
    </w:p>
    <w:p w14:paraId="36E8020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7DA37014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int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>[</w:t>
      </w:r>
      <w:proofErr w:type="gramEnd"/>
      <w:r w:rsidRPr="00C9182B">
        <w:rPr>
          <w:rFonts w:ascii="Times New Roman" w:hAnsi="Times New Roman"/>
          <w:sz w:val="24"/>
          <w:szCs w:val="24"/>
        </w:rPr>
        <w:t>MAX][MAX];  // Adjacency matrix representation of the graph</w:t>
      </w:r>
    </w:p>
    <w:p w14:paraId="020FBAC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int </w:t>
      </w:r>
      <w:proofErr w:type="gramStart"/>
      <w:r w:rsidRPr="00C9182B">
        <w:rPr>
          <w:rFonts w:ascii="Times New Roman" w:hAnsi="Times New Roman"/>
          <w:sz w:val="24"/>
          <w:szCs w:val="24"/>
        </w:rPr>
        <w:t xml:space="preserve">vertices;   </w:t>
      </w:r>
      <w:proofErr w:type="gramEnd"/>
      <w:r w:rsidRPr="00C9182B">
        <w:rPr>
          <w:rFonts w:ascii="Times New Roman" w:hAnsi="Times New Roman"/>
          <w:sz w:val="24"/>
          <w:szCs w:val="24"/>
        </w:rPr>
        <w:t xml:space="preserve">           // Number of vertices in the graph</w:t>
      </w:r>
    </w:p>
    <w:p w14:paraId="307D6CE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56C71F5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// Function to find the vertex with the minimum key value from the set of vertices not yet included in the MST</w:t>
      </w:r>
    </w:p>
    <w:p w14:paraId="3009A25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int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minKey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 xml:space="preserve">int key[], int </w:t>
      </w:r>
      <w:proofErr w:type="spellStart"/>
      <w:r w:rsidRPr="00C9182B">
        <w:rPr>
          <w:rFonts w:ascii="Times New Roman" w:hAnsi="Times New Roman"/>
          <w:sz w:val="24"/>
          <w:szCs w:val="24"/>
        </w:rPr>
        <w:t>mstSet</w:t>
      </w:r>
      <w:proofErr w:type="spellEnd"/>
      <w:r w:rsidRPr="00C9182B">
        <w:rPr>
          <w:rFonts w:ascii="Times New Roman" w:hAnsi="Times New Roman"/>
          <w:sz w:val="24"/>
          <w:szCs w:val="24"/>
        </w:rPr>
        <w:t>[]) {</w:t>
      </w:r>
    </w:p>
    <w:p w14:paraId="7CA5F916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min = INT_MAX;</w:t>
      </w:r>
    </w:p>
    <w:p w14:paraId="0651A92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</w:t>
      </w:r>
      <w:proofErr w:type="spellStart"/>
      <w:r w:rsidRPr="00C9182B">
        <w:rPr>
          <w:rFonts w:ascii="Times New Roman" w:hAnsi="Times New Roman"/>
          <w:sz w:val="24"/>
          <w:szCs w:val="24"/>
        </w:rPr>
        <w:t>minIndex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= -1;</w:t>
      </w:r>
    </w:p>
    <w:p w14:paraId="05D2B681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v = 0;</w:t>
      </w:r>
    </w:p>
    <w:p w14:paraId="7FB01FF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22C75446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while (v &lt; vertices) {</w:t>
      </w:r>
    </w:p>
    <w:p w14:paraId="53F8B98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if (</w:t>
      </w:r>
      <w:proofErr w:type="spellStart"/>
      <w:r w:rsidRPr="00C9182B">
        <w:rPr>
          <w:rFonts w:ascii="Times New Roman" w:hAnsi="Times New Roman"/>
          <w:sz w:val="24"/>
          <w:szCs w:val="24"/>
        </w:rPr>
        <w:t>mstSet</w:t>
      </w:r>
      <w:proofErr w:type="spellEnd"/>
      <w:r w:rsidRPr="00C9182B">
        <w:rPr>
          <w:rFonts w:ascii="Times New Roman" w:hAnsi="Times New Roman"/>
          <w:sz w:val="24"/>
          <w:szCs w:val="24"/>
        </w:rPr>
        <w:t>[v] == 0 &amp;&amp; key[v] &lt; min) {</w:t>
      </w:r>
    </w:p>
    <w:p w14:paraId="07F331F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min = key[v];</w:t>
      </w:r>
    </w:p>
    <w:p w14:paraId="17CF8441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minIndex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= v;</w:t>
      </w:r>
    </w:p>
    <w:p w14:paraId="0F1170B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}</w:t>
      </w:r>
    </w:p>
    <w:p w14:paraId="2B1D80F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v++;</w:t>
      </w:r>
    </w:p>
    <w:p w14:paraId="25EA03F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}</w:t>
      </w:r>
    </w:p>
    <w:p w14:paraId="1DA7BC7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</w:p>
    <w:p w14:paraId="46F67DA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return </w:t>
      </w:r>
      <w:proofErr w:type="spellStart"/>
      <w:r w:rsidRPr="00C9182B">
        <w:rPr>
          <w:rFonts w:ascii="Times New Roman" w:hAnsi="Times New Roman"/>
          <w:sz w:val="24"/>
          <w:szCs w:val="24"/>
        </w:rPr>
        <w:t>minIndex</w:t>
      </w:r>
      <w:proofErr w:type="spellEnd"/>
      <w:r w:rsidRPr="00C9182B">
        <w:rPr>
          <w:rFonts w:ascii="Times New Roman" w:hAnsi="Times New Roman"/>
          <w:sz w:val="24"/>
          <w:szCs w:val="24"/>
        </w:rPr>
        <w:t>;</w:t>
      </w:r>
    </w:p>
    <w:p w14:paraId="793FF1C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}</w:t>
      </w:r>
    </w:p>
    <w:p w14:paraId="252BEF6F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218D446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// Function to implement Prim's algorithm to find the MST</w:t>
      </w:r>
    </w:p>
    <w:p w14:paraId="4384E28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lastRenderedPageBreak/>
        <w:t xml:space="preserve">void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primMST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) {</w:t>
      </w:r>
    </w:p>
    <w:p w14:paraId="5BF42698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</w:t>
      </w:r>
      <w:proofErr w:type="gramStart"/>
      <w:r w:rsidRPr="00C9182B">
        <w:rPr>
          <w:rFonts w:ascii="Times New Roman" w:hAnsi="Times New Roman"/>
          <w:sz w:val="24"/>
          <w:szCs w:val="24"/>
        </w:rPr>
        <w:t>parent[</w:t>
      </w:r>
      <w:proofErr w:type="gramEnd"/>
      <w:r w:rsidRPr="00C9182B">
        <w:rPr>
          <w:rFonts w:ascii="Times New Roman" w:hAnsi="Times New Roman"/>
          <w:sz w:val="24"/>
          <w:szCs w:val="24"/>
        </w:rPr>
        <w:t>MAX];  // Array to store constructed MST</w:t>
      </w:r>
    </w:p>
    <w:p w14:paraId="40797A3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</w:t>
      </w:r>
      <w:proofErr w:type="gramStart"/>
      <w:r w:rsidRPr="00C9182B">
        <w:rPr>
          <w:rFonts w:ascii="Times New Roman" w:hAnsi="Times New Roman"/>
          <w:sz w:val="24"/>
          <w:szCs w:val="24"/>
        </w:rPr>
        <w:t>key[</w:t>
      </w:r>
      <w:proofErr w:type="gramEnd"/>
      <w:r w:rsidRPr="00C9182B">
        <w:rPr>
          <w:rFonts w:ascii="Times New Roman" w:hAnsi="Times New Roman"/>
          <w:sz w:val="24"/>
          <w:szCs w:val="24"/>
        </w:rPr>
        <w:t>MAX];     // Key values used to pick minimum weight edge</w:t>
      </w:r>
    </w:p>
    <w:p w14:paraId="0F52B0D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mstSet</w:t>
      </w:r>
      <w:proofErr w:type="spellEnd"/>
      <w:r w:rsidRPr="00C9182B">
        <w:rPr>
          <w:rFonts w:ascii="Times New Roman" w:hAnsi="Times New Roman"/>
          <w:sz w:val="24"/>
          <w:szCs w:val="24"/>
        </w:rPr>
        <w:t>[</w:t>
      </w:r>
      <w:proofErr w:type="gramEnd"/>
      <w:r w:rsidRPr="00C9182B">
        <w:rPr>
          <w:rFonts w:ascii="Times New Roman" w:hAnsi="Times New Roman"/>
          <w:sz w:val="24"/>
          <w:szCs w:val="24"/>
        </w:rPr>
        <w:t>MAX];  // To represent the set of vertices included in the MST</w:t>
      </w:r>
    </w:p>
    <w:p w14:paraId="7257745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2017CD1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Initialize all keys as INFINITE</w:t>
      </w:r>
    </w:p>
    <w:p w14:paraId="4C245D0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= 0;</w:t>
      </w:r>
    </w:p>
    <w:p w14:paraId="2A109AD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while (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&lt; vertices) {</w:t>
      </w:r>
    </w:p>
    <w:p w14:paraId="5A10519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key[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] = INT_MAX;</w:t>
      </w:r>
    </w:p>
    <w:p w14:paraId="3F17E06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mstSet</w:t>
      </w:r>
      <w:proofErr w:type="spellEnd"/>
      <w:r w:rsidRPr="00C9182B">
        <w:rPr>
          <w:rFonts w:ascii="Times New Roman" w:hAnsi="Times New Roman"/>
          <w:sz w:val="24"/>
          <w:szCs w:val="24"/>
        </w:rPr>
        <w:t>[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] = 0;</w:t>
      </w:r>
    </w:p>
    <w:p w14:paraId="1207DC1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parent[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] = -1;</w:t>
      </w:r>
    </w:p>
    <w:p w14:paraId="5293BCBE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++;</w:t>
      </w:r>
    </w:p>
    <w:p w14:paraId="08BCA31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}</w:t>
      </w:r>
    </w:p>
    <w:p w14:paraId="47C84EB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6A809B4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First vertex is picked first</w:t>
      </w:r>
    </w:p>
    <w:p w14:paraId="62D1894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gramStart"/>
      <w:r w:rsidRPr="00C9182B">
        <w:rPr>
          <w:rFonts w:ascii="Times New Roman" w:hAnsi="Times New Roman"/>
          <w:sz w:val="24"/>
          <w:szCs w:val="24"/>
        </w:rPr>
        <w:t>key[</w:t>
      </w:r>
      <w:proofErr w:type="gramEnd"/>
      <w:r w:rsidRPr="00C9182B">
        <w:rPr>
          <w:rFonts w:ascii="Times New Roman" w:hAnsi="Times New Roman"/>
          <w:sz w:val="24"/>
          <w:szCs w:val="24"/>
        </w:rPr>
        <w:t>0] = 0;  // Make key 0 so that this vertex is picked first</w:t>
      </w:r>
    </w:p>
    <w:p w14:paraId="1B8C08CA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gramStart"/>
      <w:r w:rsidRPr="00C9182B">
        <w:rPr>
          <w:rFonts w:ascii="Times New Roman" w:hAnsi="Times New Roman"/>
          <w:sz w:val="24"/>
          <w:szCs w:val="24"/>
        </w:rPr>
        <w:t>parent[</w:t>
      </w:r>
      <w:proofErr w:type="gramEnd"/>
      <w:r w:rsidRPr="00C9182B">
        <w:rPr>
          <w:rFonts w:ascii="Times New Roman" w:hAnsi="Times New Roman"/>
          <w:sz w:val="24"/>
          <w:szCs w:val="24"/>
        </w:rPr>
        <w:t>0] = -1;  // First node is always root of MST</w:t>
      </w:r>
    </w:p>
    <w:p w14:paraId="6639F65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58AD247A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count = </w:t>
      </w:r>
      <w:proofErr w:type="gramStart"/>
      <w:r w:rsidRPr="00C9182B">
        <w:rPr>
          <w:rFonts w:ascii="Times New Roman" w:hAnsi="Times New Roman"/>
          <w:sz w:val="24"/>
          <w:szCs w:val="24"/>
        </w:rPr>
        <w:t>0;  /</w:t>
      </w:r>
      <w:proofErr w:type="gramEnd"/>
      <w:r w:rsidRPr="00C9182B">
        <w:rPr>
          <w:rFonts w:ascii="Times New Roman" w:hAnsi="Times New Roman"/>
          <w:sz w:val="24"/>
          <w:szCs w:val="24"/>
        </w:rPr>
        <w:t>/ Count of vertices in the MST</w:t>
      </w:r>
    </w:p>
    <w:p w14:paraId="055D3C3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64DC6A1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while (count &lt; vertices - 1) {</w:t>
      </w:r>
    </w:p>
    <w:p w14:paraId="76DED93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int u =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minKey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 xml:space="preserve">key, </w:t>
      </w:r>
      <w:proofErr w:type="spellStart"/>
      <w:r w:rsidRPr="00C9182B">
        <w:rPr>
          <w:rFonts w:ascii="Times New Roman" w:hAnsi="Times New Roman"/>
          <w:sz w:val="24"/>
          <w:szCs w:val="24"/>
        </w:rPr>
        <w:t>mstSet</w:t>
      </w:r>
      <w:proofErr w:type="spellEnd"/>
      <w:r w:rsidRPr="00C9182B">
        <w:rPr>
          <w:rFonts w:ascii="Times New Roman" w:hAnsi="Times New Roman"/>
          <w:sz w:val="24"/>
          <w:szCs w:val="24"/>
        </w:rPr>
        <w:t>);  // Get the minimum key vertex</w:t>
      </w:r>
    </w:p>
    <w:p w14:paraId="5E3FB2D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4CBC2A2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mstSet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[u] = </w:t>
      </w:r>
      <w:proofErr w:type="gramStart"/>
      <w:r w:rsidRPr="00C9182B">
        <w:rPr>
          <w:rFonts w:ascii="Times New Roman" w:hAnsi="Times New Roman"/>
          <w:sz w:val="24"/>
          <w:szCs w:val="24"/>
        </w:rPr>
        <w:t>1;  /</w:t>
      </w:r>
      <w:proofErr w:type="gramEnd"/>
      <w:r w:rsidRPr="00C9182B">
        <w:rPr>
          <w:rFonts w:ascii="Times New Roman" w:hAnsi="Times New Roman"/>
          <w:sz w:val="24"/>
          <w:szCs w:val="24"/>
        </w:rPr>
        <w:t>/ Add the picked vertex to the MST</w:t>
      </w:r>
    </w:p>
    <w:p w14:paraId="69A9404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count++;</w:t>
      </w:r>
    </w:p>
    <w:p w14:paraId="1D12D8A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770E4CB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// Update key value and parent index of the adjacent vertices of the picked vertex</w:t>
      </w:r>
    </w:p>
    <w:p w14:paraId="7AA2F93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int v = 0;</w:t>
      </w:r>
    </w:p>
    <w:p w14:paraId="593F142F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while (v &lt; vertices) {</w:t>
      </w:r>
    </w:p>
    <w:p w14:paraId="63F6364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if (</w:t>
      </w:r>
      <w:proofErr w:type="spell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[u][v] &amp;&amp; </w:t>
      </w:r>
      <w:proofErr w:type="spellStart"/>
      <w:r w:rsidRPr="00C9182B">
        <w:rPr>
          <w:rFonts w:ascii="Times New Roman" w:hAnsi="Times New Roman"/>
          <w:sz w:val="24"/>
          <w:szCs w:val="24"/>
        </w:rPr>
        <w:t>mstSet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[v] == 0 &amp;&amp; </w:t>
      </w:r>
      <w:proofErr w:type="spell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>[u][v] &lt; key[v]) {</w:t>
      </w:r>
    </w:p>
    <w:p w14:paraId="778C13A8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    parent[v] = u;</w:t>
      </w:r>
    </w:p>
    <w:p w14:paraId="53DB0F2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    key[v] = </w:t>
      </w:r>
      <w:proofErr w:type="spell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>[u][v];</w:t>
      </w:r>
    </w:p>
    <w:p w14:paraId="15E09C5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}</w:t>
      </w:r>
    </w:p>
    <w:p w14:paraId="64DA7B4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v++;</w:t>
      </w:r>
    </w:p>
    <w:p w14:paraId="2CB89CE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}</w:t>
      </w:r>
    </w:p>
    <w:p w14:paraId="416712C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lastRenderedPageBreak/>
        <w:t xml:space="preserve">    }</w:t>
      </w:r>
    </w:p>
    <w:p w14:paraId="2A48D24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46B7FA8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Print the constructed MST</w:t>
      </w:r>
    </w:p>
    <w:p w14:paraId="1B122BB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print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Edge \</w:t>
      </w:r>
      <w:proofErr w:type="spellStart"/>
      <w:r w:rsidRPr="00C9182B">
        <w:rPr>
          <w:rFonts w:ascii="Times New Roman" w:hAnsi="Times New Roman"/>
          <w:sz w:val="24"/>
          <w:szCs w:val="24"/>
        </w:rPr>
        <w:t>tWeight</w:t>
      </w:r>
      <w:proofErr w:type="spellEnd"/>
      <w:r w:rsidRPr="00C9182B">
        <w:rPr>
          <w:rFonts w:ascii="Times New Roman" w:hAnsi="Times New Roman"/>
          <w:sz w:val="24"/>
          <w:szCs w:val="24"/>
        </w:rPr>
        <w:t>\n");</w:t>
      </w:r>
    </w:p>
    <w:p w14:paraId="2323C0D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= 1;</w:t>
      </w:r>
    </w:p>
    <w:p w14:paraId="2DA96B7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while (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&lt; vertices) {</w:t>
      </w:r>
    </w:p>
    <w:p w14:paraId="578BB381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print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%d - %d \</w:t>
      </w:r>
      <w:proofErr w:type="spellStart"/>
      <w:r w:rsidRPr="00C9182B">
        <w:rPr>
          <w:rFonts w:ascii="Times New Roman" w:hAnsi="Times New Roman"/>
          <w:sz w:val="24"/>
          <w:szCs w:val="24"/>
        </w:rPr>
        <w:t>t%d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\n", parent[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], i, </w:t>
      </w:r>
      <w:proofErr w:type="spell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>[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][parent[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]]);</w:t>
      </w:r>
    </w:p>
    <w:p w14:paraId="2572337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++;</w:t>
      </w:r>
    </w:p>
    <w:p w14:paraId="292CCFF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}</w:t>
      </w:r>
    </w:p>
    <w:p w14:paraId="3732327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}</w:t>
      </w:r>
    </w:p>
    <w:p w14:paraId="1BC7820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4FD4559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// Function to add an edge to the adjacency matrix</w:t>
      </w:r>
    </w:p>
    <w:p w14:paraId="1FE40574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void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addEdge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int u, int v, int weight) {</w:t>
      </w:r>
    </w:p>
    <w:p w14:paraId="09B2023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>[u][v] = weight;</w:t>
      </w:r>
    </w:p>
    <w:p w14:paraId="0D0ADD7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[v][u] = </w:t>
      </w:r>
      <w:proofErr w:type="gramStart"/>
      <w:r w:rsidRPr="00C9182B">
        <w:rPr>
          <w:rFonts w:ascii="Times New Roman" w:hAnsi="Times New Roman"/>
          <w:sz w:val="24"/>
          <w:szCs w:val="24"/>
        </w:rPr>
        <w:t>weight;  /</w:t>
      </w:r>
      <w:proofErr w:type="gramEnd"/>
      <w:r w:rsidRPr="00C9182B">
        <w:rPr>
          <w:rFonts w:ascii="Times New Roman" w:hAnsi="Times New Roman"/>
          <w:sz w:val="24"/>
          <w:szCs w:val="24"/>
        </w:rPr>
        <w:t>/ Since this is an undirected graph</w:t>
      </w:r>
    </w:p>
    <w:p w14:paraId="74DF7CB1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}</w:t>
      </w:r>
    </w:p>
    <w:p w14:paraId="3CBF774E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1850BF7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// Main function</w:t>
      </w:r>
    </w:p>
    <w:p w14:paraId="6CCEAAD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int </w:t>
      </w:r>
      <w:proofErr w:type="gramStart"/>
      <w:r w:rsidRPr="00C9182B">
        <w:rPr>
          <w:rFonts w:ascii="Times New Roman" w:hAnsi="Times New Roman"/>
          <w:sz w:val="24"/>
          <w:szCs w:val="24"/>
        </w:rPr>
        <w:t>main(</w:t>
      </w:r>
      <w:proofErr w:type="gramEnd"/>
      <w:r w:rsidRPr="00C9182B">
        <w:rPr>
          <w:rFonts w:ascii="Times New Roman" w:hAnsi="Times New Roman"/>
          <w:sz w:val="24"/>
          <w:szCs w:val="24"/>
        </w:rPr>
        <w:t>) {</w:t>
      </w:r>
    </w:p>
    <w:p w14:paraId="4F7D2684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edges, u, v, weight;</w:t>
      </w:r>
    </w:p>
    <w:p w14:paraId="0F3B6E26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75FD534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Get the number of vertices from the user</w:t>
      </w:r>
    </w:p>
    <w:p w14:paraId="127018A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print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Enter the number of vertices: ");</w:t>
      </w:r>
    </w:p>
    <w:p w14:paraId="716F1E2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scan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%d", &amp;vertices);</w:t>
      </w:r>
    </w:p>
    <w:p w14:paraId="4EE59E2E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59F2320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Initialize adjacency matrix to 0</w:t>
      </w:r>
    </w:p>
    <w:p w14:paraId="3B766F9E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int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= 0;</w:t>
      </w:r>
    </w:p>
    <w:p w14:paraId="49A4CCE6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while (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&lt; vertices) {</w:t>
      </w:r>
    </w:p>
    <w:p w14:paraId="52557EDA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int j = 0;</w:t>
      </w:r>
    </w:p>
    <w:p w14:paraId="34F04F3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while (j &lt; vertices) {</w:t>
      </w:r>
    </w:p>
    <w:p w14:paraId="021C62B4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adjMatrix</w:t>
      </w:r>
      <w:proofErr w:type="spellEnd"/>
      <w:r w:rsidRPr="00C9182B">
        <w:rPr>
          <w:rFonts w:ascii="Times New Roman" w:hAnsi="Times New Roman"/>
          <w:sz w:val="24"/>
          <w:szCs w:val="24"/>
        </w:rPr>
        <w:t>[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][j] = 0;</w:t>
      </w:r>
    </w:p>
    <w:p w14:paraId="160345D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j++</w:t>
      </w:r>
      <w:proofErr w:type="spellEnd"/>
      <w:r w:rsidRPr="00C9182B">
        <w:rPr>
          <w:rFonts w:ascii="Times New Roman" w:hAnsi="Times New Roman"/>
          <w:sz w:val="24"/>
          <w:szCs w:val="24"/>
        </w:rPr>
        <w:t>;</w:t>
      </w:r>
    </w:p>
    <w:p w14:paraId="169A462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}</w:t>
      </w:r>
    </w:p>
    <w:p w14:paraId="378163B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++;</w:t>
      </w:r>
    </w:p>
    <w:p w14:paraId="79DB2364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}</w:t>
      </w:r>
    </w:p>
    <w:p w14:paraId="66E9B13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2E401E1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Get the number of edges from the user</w:t>
      </w:r>
    </w:p>
    <w:p w14:paraId="6CCF180B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print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Enter the number of edges: ");</w:t>
      </w:r>
    </w:p>
    <w:p w14:paraId="5FDA46F8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scan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%d", &amp;edges);</w:t>
      </w:r>
    </w:p>
    <w:p w14:paraId="53E1845D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0D9FCFAF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Input edges for the graph</w:t>
      </w:r>
    </w:p>
    <w:p w14:paraId="46EF35A1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= 0;</w:t>
      </w:r>
    </w:p>
    <w:p w14:paraId="61E93F26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while (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 xml:space="preserve"> &lt; edges) {</w:t>
      </w:r>
    </w:p>
    <w:p w14:paraId="4C287097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print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Enter edge (u v weight): ");</w:t>
      </w:r>
    </w:p>
    <w:p w14:paraId="46743E40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scanf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"%d %d %d", &amp;u, &amp;v, &amp;weight);</w:t>
      </w:r>
    </w:p>
    <w:p w14:paraId="7484FE94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addEdge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u, v, weight);</w:t>
      </w:r>
    </w:p>
    <w:p w14:paraId="2D277219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C9182B">
        <w:rPr>
          <w:rFonts w:ascii="Times New Roman" w:hAnsi="Times New Roman"/>
          <w:sz w:val="24"/>
          <w:szCs w:val="24"/>
        </w:rPr>
        <w:t>i</w:t>
      </w:r>
      <w:proofErr w:type="spellEnd"/>
      <w:r w:rsidRPr="00C9182B">
        <w:rPr>
          <w:rFonts w:ascii="Times New Roman" w:hAnsi="Times New Roman"/>
          <w:sz w:val="24"/>
          <w:szCs w:val="24"/>
        </w:rPr>
        <w:t>++;</w:t>
      </w:r>
    </w:p>
    <w:p w14:paraId="5D50E626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}</w:t>
      </w:r>
    </w:p>
    <w:p w14:paraId="039A1B1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4A0D3E28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// Perform Prim's algorithm to find the MST</w:t>
      </w:r>
    </w:p>
    <w:p w14:paraId="79165C58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</w:t>
      </w:r>
      <w:proofErr w:type="spellStart"/>
      <w:proofErr w:type="gramStart"/>
      <w:r w:rsidRPr="00C9182B">
        <w:rPr>
          <w:rFonts w:ascii="Times New Roman" w:hAnsi="Times New Roman"/>
          <w:sz w:val="24"/>
          <w:szCs w:val="24"/>
        </w:rPr>
        <w:t>primMST</w:t>
      </w:r>
      <w:proofErr w:type="spellEnd"/>
      <w:r w:rsidRPr="00C9182B">
        <w:rPr>
          <w:rFonts w:ascii="Times New Roman" w:hAnsi="Times New Roman"/>
          <w:sz w:val="24"/>
          <w:szCs w:val="24"/>
        </w:rPr>
        <w:t>(</w:t>
      </w:r>
      <w:proofErr w:type="gramEnd"/>
      <w:r w:rsidRPr="00C9182B">
        <w:rPr>
          <w:rFonts w:ascii="Times New Roman" w:hAnsi="Times New Roman"/>
          <w:sz w:val="24"/>
          <w:szCs w:val="24"/>
        </w:rPr>
        <w:t>);</w:t>
      </w:r>
    </w:p>
    <w:p w14:paraId="69E197A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</w:p>
    <w:p w14:paraId="0E849D7E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    return 0;</w:t>
      </w:r>
    </w:p>
    <w:p w14:paraId="3157B598" w14:textId="1A3F4630" w:rsidR="002B3C50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}</w:t>
      </w:r>
    </w:p>
    <w:p w14:paraId="7424422E" w14:textId="626B7ADC" w:rsidR="00C9182B" w:rsidRDefault="00C9182B" w:rsidP="00C9182B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C9182B">
        <w:rPr>
          <w:rFonts w:ascii="Times New Roman" w:hAnsi="Times New Roman"/>
          <w:b/>
          <w:bCs/>
          <w:sz w:val="24"/>
          <w:szCs w:val="24"/>
        </w:rPr>
        <w:t>Output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640DBB6F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Enter the number of vertices: 3</w:t>
      </w:r>
    </w:p>
    <w:p w14:paraId="7DDC78A6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Enter the number of edges: 3</w:t>
      </w:r>
    </w:p>
    <w:p w14:paraId="0E0D64A8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Enter edge (u v weight): 1</w:t>
      </w:r>
    </w:p>
    <w:p w14:paraId="32DB2752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2</w:t>
      </w:r>
    </w:p>
    <w:p w14:paraId="1C8047AA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3</w:t>
      </w:r>
    </w:p>
    <w:p w14:paraId="0049F431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Enter edge (u v weight): 4</w:t>
      </w:r>
    </w:p>
    <w:p w14:paraId="3029AE74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5</w:t>
      </w:r>
    </w:p>
    <w:p w14:paraId="4A1669E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6</w:t>
      </w:r>
    </w:p>
    <w:p w14:paraId="58E91835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Enter edge (u v weight): 7</w:t>
      </w:r>
    </w:p>
    <w:p w14:paraId="015294EE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8</w:t>
      </w:r>
    </w:p>
    <w:p w14:paraId="5828229C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9</w:t>
      </w:r>
    </w:p>
    <w:p w14:paraId="16C4A4B3" w14:textId="77777777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>Edge    Weight</w:t>
      </w:r>
    </w:p>
    <w:p w14:paraId="10EF26CB" w14:textId="38C86982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-1 - 1 </w:t>
      </w:r>
      <w:r>
        <w:rPr>
          <w:rFonts w:ascii="Times New Roman" w:hAnsi="Times New Roman"/>
          <w:sz w:val="24"/>
          <w:szCs w:val="24"/>
        </w:rPr>
        <w:t xml:space="preserve"> </w:t>
      </w:r>
      <w:r w:rsidRPr="00C9182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 w:rsidRPr="00C9182B">
        <w:rPr>
          <w:rFonts w:ascii="Times New Roman" w:hAnsi="Times New Roman"/>
          <w:sz w:val="24"/>
          <w:szCs w:val="24"/>
        </w:rPr>
        <w:t>0</w:t>
      </w:r>
    </w:p>
    <w:p w14:paraId="50553166" w14:textId="304F6B54" w:rsidR="00C9182B" w:rsidRPr="00C9182B" w:rsidRDefault="00C9182B" w:rsidP="00C9182B">
      <w:pPr>
        <w:spacing w:after="0"/>
        <w:rPr>
          <w:rFonts w:ascii="Times New Roman" w:hAnsi="Times New Roman"/>
          <w:sz w:val="24"/>
          <w:szCs w:val="24"/>
        </w:rPr>
      </w:pPr>
      <w:r w:rsidRPr="00C9182B">
        <w:rPr>
          <w:rFonts w:ascii="Times New Roman" w:hAnsi="Times New Roman"/>
          <w:sz w:val="24"/>
          <w:szCs w:val="24"/>
        </w:rPr>
        <w:t xml:space="preserve">-1 - 2 </w:t>
      </w:r>
      <w:r>
        <w:rPr>
          <w:rFonts w:ascii="Times New Roman" w:hAnsi="Times New Roman"/>
          <w:sz w:val="24"/>
          <w:szCs w:val="24"/>
        </w:rPr>
        <w:t xml:space="preserve">  </w:t>
      </w:r>
      <w:r w:rsidRPr="00C9182B">
        <w:rPr>
          <w:rFonts w:ascii="Times New Roman" w:hAnsi="Times New Roman"/>
          <w:sz w:val="24"/>
          <w:szCs w:val="24"/>
        </w:rPr>
        <w:t xml:space="preserve"> 0</w:t>
      </w:r>
    </w:p>
    <w:sectPr w:rsidR="00C9182B" w:rsidRPr="00C9182B" w:rsidSect="006A486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EA27FA" w14:textId="77777777" w:rsidR="00DE7AA2" w:rsidRDefault="00DE7AA2" w:rsidP="00772E1B">
      <w:pPr>
        <w:spacing w:after="0" w:line="240" w:lineRule="auto"/>
      </w:pPr>
      <w:r>
        <w:separator/>
      </w:r>
    </w:p>
  </w:endnote>
  <w:endnote w:type="continuationSeparator" w:id="0">
    <w:p w14:paraId="0764FF78" w14:textId="77777777" w:rsidR="00DE7AA2" w:rsidRDefault="00DE7AA2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3ADF62" w14:textId="6D0AB470" w:rsidR="00DC6C4C" w:rsidRDefault="00DC6C4C">
        <w:pPr>
          <w:pStyle w:val="Footer"/>
          <w:jc w:val="center"/>
        </w:pPr>
        <w:r>
          <w:t>DS_LAB_202</w:t>
        </w:r>
        <w:r w:rsidR="00A3135B">
          <w:t>4-</w:t>
        </w:r>
        <w:r w:rsidR="006A4864">
          <w:t>2</w:t>
        </w:r>
        <w:r w:rsidR="00A3135B">
          <w:t>5</w:t>
        </w:r>
        <w:r w:rsidR="006A4864">
          <w:t>: Program</w:t>
        </w:r>
        <w:r>
          <w:t xml:space="preserve"> input output </w:t>
        </w:r>
        <w:r>
          <w:tab/>
        </w:r>
        <w:r>
          <w:tab/>
        </w:r>
        <w:r w:rsidR="00705760">
          <w:fldChar w:fldCharType="begin"/>
        </w:r>
        <w:r>
          <w:instrText xml:space="preserve"> PAGE   \* MERGEFORMAT </w:instrText>
        </w:r>
        <w:r w:rsidR="00705760">
          <w:fldChar w:fldCharType="separate"/>
        </w:r>
        <w:r w:rsidR="00217869">
          <w:rPr>
            <w:noProof/>
          </w:rPr>
          <w:t>1</w:t>
        </w:r>
        <w:r w:rsidR="00705760">
          <w:rPr>
            <w:noProof/>
          </w:rPr>
          <w:fldChar w:fldCharType="end"/>
        </w:r>
      </w:p>
    </w:sdtContent>
  </w:sdt>
  <w:p w14:paraId="7D989188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5DFC4A" w14:textId="77777777" w:rsidR="00DE7AA2" w:rsidRDefault="00DE7AA2" w:rsidP="00772E1B">
      <w:pPr>
        <w:spacing w:after="0" w:line="240" w:lineRule="auto"/>
      </w:pPr>
      <w:r>
        <w:separator/>
      </w:r>
    </w:p>
  </w:footnote>
  <w:footnote w:type="continuationSeparator" w:id="0">
    <w:p w14:paraId="030320D3" w14:textId="77777777" w:rsidR="00DE7AA2" w:rsidRDefault="00DE7AA2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DBD66" w14:textId="77777777" w:rsidR="00DC6C4C" w:rsidRDefault="004C6C02">
    <w:pPr>
      <w:pStyle w:val="Header"/>
    </w:pPr>
    <w:r>
      <w:rPr>
        <w:noProof/>
      </w:rPr>
      <w:pict w14:anchorId="0D41064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753922" o:spid="_x0000_s1027" type="#_x0000_t136" style="position:absolute;margin-left:0;margin-top:0;width:507.6pt;height:152.25pt;rotation:315;z-index:-251650048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pt" string="DS_Prog I/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66" w:type="dxa"/>
      <w:tblInd w:w="-252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20"/>
      <w:gridCol w:w="5115"/>
      <w:gridCol w:w="15"/>
      <w:gridCol w:w="3816"/>
    </w:tblGrid>
    <w:tr w:rsidR="0079765F" w:rsidRPr="004F5763" w14:paraId="68AD63BA" w14:textId="77777777" w:rsidTr="0079765F">
      <w:trPr>
        <w:trHeight w:val="260"/>
      </w:trPr>
      <w:tc>
        <w:tcPr>
          <w:tcW w:w="1620" w:type="dxa"/>
          <w:vMerge w:val="restart"/>
          <w:shd w:val="clear" w:color="auto" w:fill="auto"/>
        </w:tcPr>
        <w:p w14:paraId="7F95DB8C" w14:textId="77777777" w:rsidR="0079765F" w:rsidRPr="00D5243C" w:rsidRDefault="0079765F" w:rsidP="0079765F">
          <w:pPr>
            <w:spacing w:after="0" w:line="240" w:lineRule="auto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18EC58D" wp14:editId="5D3D58F6">
                <wp:simplePos x="0" y="0"/>
                <wp:positionH relativeFrom="column">
                  <wp:posOffset>126365</wp:posOffset>
                </wp:positionH>
                <wp:positionV relativeFrom="paragraph">
                  <wp:posOffset>215265</wp:posOffset>
                </wp:positionV>
                <wp:extent cx="671830" cy="66675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183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946" w:type="dxa"/>
          <w:gridSpan w:val="3"/>
        </w:tcPr>
        <w:p w14:paraId="33149347" w14:textId="77777777" w:rsidR="0079765F" w:rsidRPr="004F5763" w:rsidRDefault="0079765F" w:rsidP="0079765F">
          <w:pPr>
            <w:spacing w:after="0" w:line="240" w:lineRule="auto"/>
            <w:jc w:val="center"/>
            <w:rPr>
              <w:rFonts w:ascii="Lucida Sans" w:hAnsi="Lucida Sans"/>
              <w:bCs/>
              <w:sz w:val="30"/>
              <w:szCs w:val="30"/>
            </w:rPr>
          </w:pPr>
          <w:r w:rsidRPr="004F5763">
            <w:rPr>
              <w:rFonts w:ascii="Lucida Sans" w:hAnsi="Lucida Sans"/>
              <w:bCs/>
              <w:sz w:val="30"/>
              <w:szCs w:val="30"/>
            </w:rPr>
            <w:t>PUNE INSTITUTE OF COMPUTER TECHNOLOGY</w:t>
          </w:r>
        </w:p>
        <w:p w14:paraId="3762E9BA" w14:textId="77777777" w:rsidR="0079765F" w:rsidRPr="004F5763" w:rsidRDefault="0079765F" w:rsidP="0079765F">
          <w:pPr>
            <w:spacing w:after="0" w:line="240" w:lineRule="auto"/>
            <w:jc w:val="center"/>
            <w:rPr>
              <w:rFonts w:ascii="Lucida Sans" w:hAnsi="Lucida Sans"/>
              <w:sz w:val="30"/>
              <w:szCs w:val="30"/>
            </w:rPr>
          </w:pPr>
          <w:r w:rsidRPr="004F5763">
            <w:rPr>
              <w:rFonts w:ascii="Lucida Sans" w:hAnsi="Lucida Sans"/>
              <w:bCs/>
              <w:sz w:val="30"/>
              <w:szCs w:val="30"/>
            </w:rPr>
            <w:t>PUNE - 411043</w:t>
          </w:r>
        </w:p>
      </w:tc>
    </w:tr>
    <w:tr w:rsidR="0079765F" w:rsidRPr="004F5763" w14:paraId="7A075A0B" w14:textId="77777777" w:rsidTr="0079765F">
      <w:tc>
        <w:tcPr>
          <w:tcW w:w="1620" w:type="dxa"/>
          <w:vMerge/>
          <w:shd w:val="clear" w:color="auto" w:fill="auto"/>
        </w:tcPr>
        <w:p w14:paraId="5ED7CAA2" w14:textId="77777777" w:rsidR="0079765F" w:rsidRPr="00D5243C" w:rsidRDefault="0079765F" w:rsidP="0079765F">
          <w:pPr>
            <w:spacing w:after="0" w:line="240" w:lineRule="auto"/>
          </w:pPr>
        </w:p>
      </w:tc>
      <w:tc>
        <w:tcPr>
          <w:tcW w:w="8946" w:type="dxa"/>
          <w:gridSpan w:val="3"/>
        </w:tcPr>
        <w:p w14:paraId="1785908E" w14:textId="77777777" w:rsidR="0079765F" w:rsidRPr="004F5763" w:rsidRDefault="0079765F" w:rsidP="0079765F">
          <w:pPr>
            <w:spacing w:after="0" w:line="240" w:lineRule="auto"/>
            <w:jc w:val="center"/>
            <w:rPr>
              <w:rFonts w:ascii="Lucida Sans" w:hAnsi="Lucida Sans"/>
              <w:sz w:val="30"/>
              <w:szCs w:val="30"/>
            </w:rPr>
          </w:pPr>
          <w:r w:rsidRPr="004F5763">
            <w:rPr>
              <w:rFonts w:ascii="Lucida Sans" w:hAnsi="Lucida Sans"/>
              <w:bCs/>
              <w:sz w:val="30"/>
              <w:szCs w:val="30"/>
            </w:rPr>
            <w:t>Department of Electronics &amp; Telecommunication</w:t>
          </w:r>
        </w:p>
      </w:tc>
    </w:tr>
    <w:tr w:rsidR="0079765F" w:rsidRPr="004F5763" w14:paraId="23B11C7E" w14:textId="77777777" w:rsidTr="0079765F">
      <w:tc>
        <w:tcPr>
          <w:tcW w:w="1620" w:type="dxa"/>
          <w:vMerge/>
          <w:shd w:val="clear" w:color="auto" w:fill="auto"/>
        </w:tcPr>
        <w:p w14:paraId="07165C9F" w14:textId="77777777" w:rsidR="0079765F" w:rsidRPr="00D5243C" w:rsidRDefault="0079765F" w:rsidP="0079765F">
          <w:pPr>
            <w:spacing w:after="0" w:line="240" w:lineRule="auto"/>
          </w:pPr>
        </w:p>
      </w:tc>
      <w:tc>
        <w:tcPr>
          <w:tcW w:w="5115" w:type="dxa"/>
        </w:tcPr>
        <w:p w14:paraId="7FEC06B7" w14:textId="244D1341" w:rsidR="0079765F" w:rsidRPr="004F5763" w:rsidRDefault="0079765F" w:rsidP="0079765F">
          <w:pPr>
            <w:spacing w:after="0" w:line="240" w:lineRule="auto"/>
            <w:rPr>
              <w:rFonts w:ascii="Lucida Sans" w:hAnsi="Lucida Sans"/>
              <w:sz w:val="24"/>
              <w:szCs w:val="24"/>
            </w:rPr>
          </w:pPr>
          <w:r w:rsidRPr="004F5763">
            <w:rPr>
              <w:rFonts w:ascii="Lucida Sans" w:hAnsi="Lucida Sans"/>
              <w:sz w:val="24"/>
              <w:szCs w:val="24"/>
            </w:rPr>
            <w:t>ASSESMENT YEAR: 20</w:t>
          </w:r>
          <w:r>
            <w:rPr>
              <w:rFonts w:ascii="Lucida Sans" w:hAnsi="Lucida Sans"/>
              <w:sz w:val="24"/>
              <w:szCs w:val="24"/>
            </w:rPr>
            <w:t>2</w:t>
          </w:r>
          <w:r w:rsidR="00A3135B">
            <w:rPr>
              <w:rFonts w:ascii="Lucida Sans" w:hAnsi="Lucida Sans"/>
              <w:sz w:val="24"/>
              <w:szCs w:val="24"/>
            </w:rPr>
            <w:t>4</w:t>
          </w:r>
          <w:r>
            <w:rPr>
              <w:rFonts w:ascii="Lucida Sans" w:hAnsi="Lucida Sans"/>
              <w:sz w:val="24"/>
              <w:szCs w:val="24"/>
            </w:rPr>
            <w:t>-202</w:t>
          </w:r>
          <w:r w:rsidR="00A3135B">
            <w:rPr>
              <w:rFonts w:ascii="Lucida Sans" w:hAnsi="Lucida Sans"/>
              <w:sz w:val="24"/>
              <w:szCs w:val="24"/>
            </w:rPr>
            <w:t>5</w:t>
          </w:r>
          <w:r w:rsidRPr="004F5763">
            <w:rPr>
              <w:rFonts w:ascii="Lucida Sans" w:hAnsi="Lucida Sans"/>
              <w:sz w:val="24"/>
              <w:szCs w:val="24"/>
            </w:rPr>
            <w:t xml:space="preserve">    </w:t>
          </w:r>
        </w:p>
      </w:tc>
      <w:tc>
        <w:tcPr>
          <w:tcW w:w="3831" w:type="dxa"/>
          <w:gridSpan w:val="2"/>
        </w:tcPr>
        <w:p w14:paraId="1CCA9B36" w14:textId="77777777" w:rsidR="0079765F" w:rsidRPr="004F5763" w:rsidRDefault="0079765F" w:rsidP="0079765F">
          <w:pPr>
            <w:spacing w:after="0" w:line="240" w:lineRule="auto"/>
            <w:rPr>
              <w:rFonts w:ascii="Lucida Sans" w:hAnsi="Lucida Sans"/>
              <w:sz w:val="24"/>
              <w:szCs w:val="24"/>
            </w:rPr>
          </w:pPr>
          <w:r w:rsidRPr="004F5763">
            <w:rPr>
              <w:rFonts w:ascii="Lucida Sans" w:hAnsi="Lucida Sans"/>
              <w:sz w:val="24"/>
              <w:szCs w:val="24"/>
            </w:rPr>
            <w:t>CLASS: SE</w:t>
          </w:r>
        </w:p>
      </w:tc>
    </w:tr>
    <w:tr w:rsidR="0079765F" w:rsidRPr="004F5763" w14:paraId="7057848E" w14:textId="77777777" w:rsidTr="0079765F">
      <w:trPr>
        <w:trHeight w:val="188"/>
      </w:trPr>
      <w:tc>
        <w:tcPr>
          <w:tcW w:w="1620" w:type="dxa"/>
          <w:vMerge/>
          <w:shd w:val="clear" w:color="auto" w:fill="auto"/>
        </w:tcPr>
        <w:p w14:paraId="5C9ED840" w14:textId="77777777" w:rsidR="0079765F" w:rsidRPr="00D5243C" w:rsidRDefault="0079765F" w:rsidP="0079765F">
          <w:pPr>
            <w:spacing w:after="0" w:line="240" w:lineRule="auto"/>
          </w:pPr>
        </w:p>
      </w:tc>
      <w:tc>
        <w:tcPr>
          <w:tcW w:w="8946" w:type="dxa"/>
          <w:gridSpan w:val="3"/>
        </w:tcPr>
        <w:p w14:paraId="54DAFE38" w14:textId="77777777" w:rsidR="0079765F" w:rsidRPr="004F5763" w:rsidRDefault="0079765F" w:rsidP="0079765F">
          <w:pPr>
            <w:spacing w:after="0" w:line="240" w:lineRule="auto"/>
            <w:rPr>
              <w:rFonts w:ascii="Lucida Sans" w:hAnsi="Lucida Sans"/>
              <w:sz w:val="24"/>
              <w:szCs w:val="24"/>
            </w:rPr>
          </w:pPr>
          <w:r w:rsidRPr="004F5763">
            <w:rPr>
              <w:rFonts w:ascii="Lucida Sans" w:hAnsi="Lucida Sans"/>
              <w:sz w:val="24"/>
              <w:szCs w:val="24"/>
            </w:rPr>
            <w:t xml:space="preserve">SUBJECT: DATA STRUCTURES </w:t>
          </w:r>
        </w:p>
      </w:tc>
    </w:tr>
    <w:tr w:rsidR="0079765F" w:rsidRPr="004F5763" w14:paraId="22C0C0CF" w14:textId="77777777" w:rsidTr="0079765F">
      <w:tc>
        <w:tcPr>
          <w:tcW w:w="1620" w:type="dxa"/>
        </w:tcPr>
        <w:p w14:paraId="68853019" w14:textId="120A0213" w:rsidR="0079765F" w:rsidRPr="00AC6DC0" w:rsidRDefault="0079765F" w:rsidP="0079765F">
          <w:pPr>
            <w:spacing w:after="0" w:line="240" w:lineRule="auto"/>
            <w:ind w:left="792" w:hanging="792"/>
            <w:rPr>
              <w:rFonts w:ascii="Lucida Sans" w:hAnsi="Lucida Sans"/>
              <w:b/>
            </w:rPr>
          </w:pPr>
          <w:r>
            <w:rPr>
              <w:rFonts w:ascii="Lucida Sans" w:hAnsi="Lucida Sans"/>
              <w:b/>
            </w:rPr>
            <w:t>EXPT No:</w:t>
          </w:r>
          <w:r w:rsidR="00C9182B">
            <w:rPr>
              <w:rFonts w:ascii="Lucida Sans" w:hAnsi="Lucida Sans"/>
              <w:b/>
            </w:rPr>
            <w:t>10</w:t>
          </w:r>
        </w:p>
      </w:tc>
      <w:tc>
        <w:tcPr>
          <w:tcW w:w="5130" w:type="dxa"/>
          <w:gridSpan w:val="2"/>
        </w:tcPr>
        <w:p w14:paraId="58931A4E" w14:textId="01F958A0" w:rsidR="0079765F" w:rsidRPr="004F5763" w:rsidRDefault="0079765F" w:rsidP="0079765F">
          <w:pPr>
            <w:spacing w:after="0" w:line="240" w:lineRule="auto"/>
            <w:rPr>
              <w:rFonts w:ascii="Lucida Sans" w:hAnsi="Lucida Sans"/>
              <w:sz w:val="24"/>
              <w:szCs w:val="24"/>
            </w:rPr>
          </w:pPr>
          <w:r w:rsidRPr="004F5763">
            <w:rPr>
              <w:rFonts w:ascii="Lucida Sans" w:hAnsi="Lucida Sans"/>
              <w:sz w:val="24"/>
              <w:szCs w:val="24"/>
            </w:rPr>
            <w:t>LAB Ref: SE/20</w:t>
          </w:r>
          <w:r>
            <w:rPr>
              <w:rFonts w:ascii="Lucida Sans" w:hAnsi="Lucida Sans"/>
              <w:sz w:val="24"/>
              <w:szCs w:val="24"/>
            </w:rPr>
            <w:t>2</w:t>
          </w:r>
          <w:r w:rsidR="00A3135B">
            <w:rPr>
              <w:rFonts w:ascii="Lucida Sans" w:hAnsi="Lucida Sans"/>
              <w:sz w:val="24"/>
              <w:szCs w:val="24"/>
            </w:rPr>
            <w:t>4</w:t>
          </w:r>
          <w:r>
            <w:rPr>
              <w:rFonts w:ascii="Lucida Sans" w:hAnsi="Lucida Sans"/>
              <w:sz w:val="24"/>
              <w:szCs w:val="24"/>
            </w:rPr>
            <w:t>-2</w:t>
          </w:r>
          <w:r w:rsidR="00A3135B">
            <w:rPr>
              <w:rFonts w:ascii="Lucida Sans" w:hAnsi="Lucida Sans"/>
              <w:sz w:val="24"/>
              <w:szCs w:val="24"/>
            </w:rPr>
            <w:t>5</w:t>
          </w:r>
          <w:r w:rsidRPr="004F5763">
            <w:rPr>
              <w:rFonts w:ascii="Lucida Sans" w:hAnsi="Lucida Sans"/>
              <w:sz w:val="24"/>
              <w:szCs w:val="24"/>
            </w:rPr>
            <w:t>/</w:t>
          </w:r>
        </w:p>
      </w:tc>
      <w:tc>
        <w:tcPr>
          <w:tcW w:w="3816" w:type="dxa"/>
        </w:tcPr>
        <w:p w14:paraId="1E64F968" w14:textId="77777777" w:rsidR="0079765F" w:rsidRPr="004F5763" w:rsidRDefault="0079765F" w:rsidP="0079765F">
          <w:pPr>
            <w:spacing w:after="0" w:line="240" w:lineRule="auto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>Starting date</w:t>
          </w:r>
          <w:r w:rsidRPr="004F5763">
            <w:rPr>
              <w:rFonts w:ascii="Lucida Sans" w:hAnsi="Lucida Sans"/>
              <w:sz w:val="24"/>
              <w:szCs w:val="24"/>
            </w:rPr>
            <w:t xml:space="preserve">: </w:t>
          </w:r>
        </w:p>
      </w:tc>
    </w:tr>
    <w:tr w:rsidR="0079765F" w:rsidRPr="004F5763" w14:paraId="06D8CB21" w14:textId="77777777" w:rsidTr="0079765F">
      <w:tc>
        <w:tcPr>
          <w:tcW w:w="1620" w:type="dxa"/>
        </w:tcPr>
        <w:p w14:paraId="57B17740" w14:textId="77777777" w:rsidR="0079765F" w:rsidRPr="00D5243C" w:rsidRDefault="0079765F" w:rsidP="0079765F">
          <w:pPr>
            <w:spacing w:after="0" w:line="240" w:lineRule="auto"/>
          </w:pPr>
        </w:p>
      </w:tc>
      <w:tc>
        <w:tcPr>
          <w:tcW w:w="5130" w:type="dxa"/>
          <w:gridSpan w:val="2"/>
        </w:tcPr>
        <w:p w14:paraId="4E38B8FA" w14:textId="4883784A" w:rsidR="0079765F" w:rsidRPr="004F5763" w:rsidRDefault="0079765F" w:rsidP="0079765F">
          <w:pPr>
            <w:spacing w:after="0" w:line="240" w:lineRule="auto"/>
            <w:rPr>
              <w:rFonts w:ascii="Lucida Sans" w:hAnsi="Lucida Sans"/>
              <w:sz w:val="24"/>
              <w:szCs w:val="24"/>
            </w:rPr>
          </w:pPr>
          <w:r w:rsidRPr="004F5763">
            <w:rPr>
              <w:rFonts w:ascii="Lucida Sans" w:hAnsi="Lucida Sans"/>
              <w:sz w:val="24"/>
              <w:szCs w:val="24"/>
            </w:rPr>
            <w:t>Roll No:</w:t>
          </w:r>
          <w:r w:rsidR="002B3C50">
            <w:rPr>
              <w:rFonts w:ascii="Lucida Sans" w:hAnsi="Lucida Sans"/>
              <w:sz w:val="24"/>
              <w:szCs w:val="24"/>
            </w:rPr>
            <w:t>221</w:t>
          </w:r>
          <w:r w:rsidR="004C6C02">
            <w:rPr>
              <w:rFonts w:ascii="Lucida Sans" w:hAnsi="Lucida Sans"/>
              <w:sz w:val="24"/>
              <w:szCs w:val="24"/>
            </w:rPr>
            <w:t>68</w:t>
          </w:r>
        </w:p>
      </w:tc>
      <w:tc>
        <w:tcPr>
          <w:tcW w:w="3816" w:type="dxa"/>
        </w:tcPr>
        <w:p w14:paraId="711D29C8" w14:textId="77777777" w:rsidR="0079765F" w:rsidRPr="004F5763" w:rsidRDefault="0079765F" w:rsidP="0079765F">
          <w:pPr>
            <w:spacing w:after="0" w:line="240" w:lineRule="auto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>Submission date</w:t>
          </w:r>
          <w:r w:rsidRPr="004F5763">
            <w:rPr>
              <w:rFonts w:ascii="Lucida Sans" w:hAnsi="Lucida Sans"/>
              <w:sz w:val="24"/>
              <w:szCs w:val="24"/>
            </w:rPr>
            <w:t>:</w:t>
          </w:r>
        </w:p>
      </w:tc>
    </w:tr>
  </w:tbl>
  <w:p w14:paraId="3AF6341E" w14:textId="77777777" w:rsidR="00E6545C" w:rsidRDefault="00E654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4D5F4F" w14:textId="77777777" w:rsidR="00DC6C4C" w:rsidRDefault="004C6C02">
    <w:pPr>
      <w:pStyle w:val="Header"/>
    </w:pPr>
    <w:r>
      <w:rPr>
        <w:noProof/>
      </w:rPr>
      <w:pict w14:anchorId="23DEC3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753921" o:spid="_x0000_s1026" type="#_x0000_t136" style="position:absolute;margin-left:0;margin-top:0;width:507.6pt;height:152.25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pt" string="DS_Prog I/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CC2FB3"/>
    <w:multiLevelType w:val="hybridMultilevel"/>
    <w:tmpl w:val="CC44E4AA"/>
    <w:lvl w:ilvl="0" w:tplc="79EA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5687553">
    <w:abstractNumId w:val="2"/>
  </w:num>
  <w:num w:numId="2" w16cid:durableId="882402007">
    <w:abstractNumId w:val="0"/>
  </w:num>
  <w:num w:numId="3" w16cid:durableId="1804349722">
    <w:abstractNumId w:val="1"/>
  </w:num>
  <w:num w:numId="4" w16cid:durableId="16443109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gUA6gkBzSwAAAA="/>
  </w:docVars>
  <w:rsids>
    <w:rsidRoot w:val="00772E1B"/>
    <w:rsid w:val="000170A5"/>
    <w:rsid w:val="00037A06"/>
    <w:rsid w:val="00075B01"/>
    <w:rsid w:val="000A2D8B"/>
    <w:rsid w:val="000A3700"/>
    <w:rsid w:val="000C5D50"/>
    <w:rsid w:val="000D24B5"/>
    <w:rsid w:val="000E04FF"/>
    <w:rsid w:val="000E11FE"/>
    <w:rsid w:val="000E6F06"/>
    <w:rsid w:val="000F1413"/>
    <w:rsid w:val="000F1C77"/>
    <w:rsid w:val="00104BB8"/>
    <w:rsid w:val="0016056B"/>
    <w:rsid w:val="001965B0"/>
    <w:rsid w:val="001A560F"/>
    <w:rsid w:val="001B6B74"/>
    <w:rsid w:val="001C5010"/>
    <w:rsid w:val="00217869"/>
    <w:rsid w:val="00221A3E"/>
    <w:rsid w:val="00251151"/>
    <w:rsid w:val="002566CB"/>
    <w:rsid w:val="002B1A8D"/>
    <w:rsid w:val="002B3C50"/>
    <w:rsid w:val="002D2D76"/>
    <w:rsid w:val="003021B4"/>
    <w:rsid w:val="00356A3F"/>
    <w:rsid w:val="003633BA"/>
    <w:rsid w:val="00393502"/>
    <w:rsid w:val="00397413"/>
    <w:rsid w:val="003B3749"/>
    <w:rsid w:val="003C5879"/>
    <w:rsid w:val="003E63DB"/>
    <w:rsid w:val="004249A2"/>
    <w:rsid w:val="00430761"/>
    <w:rsid w:val="0044452B"/>
    <w:rsid w:val="0047083C"/>
    <w:rsid w:val="00484E1A"/>
    <w:rsid w:val="00485493"/>
    <w:rsid w:val="004961A9"/>
    <w:rsid w:val="004A431D"/>
    <w:rsid w:val="004B42BE"/>
    <w:rsid w:val="004C6C02"/>
    <w:rsid w:val="004D1876"/>
    <w:rsid w:val="004F21F7"/>
    <w:rsid w:val="004F7E4F"/>
    <w:rsid w:val="00560AB8"/>
    <w:rsid w:val="00562403"/>
    <w:rsid w:val="00572DAF"/>
    <w:rsid w:val="005A3613"/>
    <w:rsid w:val="005B69E9"/>
    <w:rsid w:val="005D2C7A"/>
    <w:rsid w:val="005D7D15"/>
    <w:rsid w:val="00602118"/>
    <w:rsid w:val="0062751B"/>
    <w:rsid w:val="00653C09"/>
    <w:rsid w:val="006721D1"/>
    <w:rsid w:val="0067599B"/>
    <w:rsid w:val="006809AB"/>
    <w:rsid w:val="006A0745"/>
    <w:rsid w:val="006A4864"/>
    <w:rsid w:val="00705760"/>
    <w:rsid w:val="0072108A"/>
    <w:rsid w:val="00727740"/>
    <w:rsid w:val="00736BCF"/>
    <w:rsid w:val="007465B1"/>
    <w:rsid w:val="0076449A"/>
    <w:rsid w:val="00772E1B"/>
    <w:rsid w:val="0078383C"/>
    <w:rsid w:val="0079765F"/>
    <w:rsid w:val="007C797F"/>
    <w:rsid w:val="007E14EB"/>
    <w:rsid w:val="007E15A2"/>
    <w:rsid w:val="008233DD"/>
    <w:rsid w:val="00875974"/>
    <w:rsid w:val="008A584E"/>
    <w:rsid w:val="008A5B38"/>
    <w:rsid w:val="0092215C"/>
    <w:rsid w:val="009345BA"/>
    <w:rsid w:val="00935D64"/>
    <w:rsid w:val="0095735B"/>
    <w:rsid w:val="009626D8"/>
    <w:rsid w:val="0097632D"/>
    <w:rsid w:val="009D377D"/>
    <w:rsid w:val="009F18F1"/>
    <w:rsid w:val="00A013B4"/>
    <w:rsid w:val="00A05AF7"/>
    <w:rsid w:val="00A3135B"/>
    <w:rsid w:val="00A34B58"/>
    <w:rsid w:val="00A45094"/>
    <w:rsid w:val="00A649D2"/>
    <w:rsid w:val="00AC4D17"/>
    <w:rsid w:val="00AE08F9"/>
    <w:rsid w:val="00B14310"/>
    <w:rsid w:val="00B30433"/>
    <w:rsid w:val="00B74530"/>
    <w:rsid w:val="00BC63CC"/>
    <w:rsid w:val="00BD0982"/>
    <w:rsid w:val="00BF2E4D"/>
    <w:rsid w:val="00C07C94"/>
    <w:rsid w:val="00C3041D"/>
    <w:rsid w:val="00C37BE3"/>
    <w:rsid w:val="00C6718C"/>
    <w:rsid w:val="00C9182B"/>
    <w:rsid w:val="00C97138"/>
    <w:rsid w:val="00CB2CC9"/>
    <w:rsid w:val="00CC18F2"/>
    <w:rsid w:val="00CD6532"/>
    <w:rsid w:val="00CE6836"/>
    <w:rsid w:val="00D1072B"/>
    <w:rsid w:val="00D42AD4"/>
    <w:rsid w:val="00D651E0"/>
    <w:rsid w:val="00D67F48"/>
    <w:rsid w:val="00D827A7"/>
    <w:rsid w:val="00D92FFD"/>
    <w:rsid w:val="00DC09AA"/>
    <w:rsid w:val="00DC1FEE"/>
    <w:rsid w:val="00DC6C4C"/>
    <w:rsid w:val="00DC75E5"/>
    <w:rsid w:val="00DE4944"/>
    <w:rsid w:val="00DE7AA2"/>
    <w:rsid w:val="00DF7637"/>
    <w:rsid w:val="00E00C82"/>
    <w:rsid w:val="00E04438"/>
    <w:rsid w:val="00E20ED8"/>
    <w:rsid w:val="00E37622"/>
    <w:rsid w:val="00E6472E"/>
    <w:rsid w:val="00E6545C"/>
    <w:rsid w:val="00E7715D"/>
    <w:rsid w:val="00E969E5"/>
    <w:rsid w:val="00EA53EF"/>
    <w:rsid w:val="00ED1FBE"/>
    <w:rsid w:val="00EF2AC4"/>
    <w:rsid w:val="00F15B24"/>
    <w:rsid w:val="00F17426"/>
    <w:rsid w:val="00F32E40"/>
    <w:rsid w:val="00F341F0"/>
    <w:rsid w:val="00F34CD3"/>
    <w:rsid w:val="00F4653B"/>
    <w:rsid w:val="00F57EDD"/>
    <w:rsid w:val="00F63CA2"/>
    <w:rsid w:val="00F65100"/>
    <w:rsid w:val="00F73AE0"/>
    <w:rsid w:val="00FA48F0"/>
    <w:rsid w:val="00FA67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B31BA"/>
  <w15:docId w15:val="{CF35AD4A-FA24-4CDE-8CE0-E62533E85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C6AB04-8EDD-4782-9E15-4296E1406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nsh shah</cp:lastModifiedBy>
  <cp:revision>2</cp:revision>
  <dcterms:created xsi:type="dcterms:W3CDTF">2024-10-18T06:35:00Z</dcterms:created>
  <dcterms:modified xsi:type="dcterms:W3CDTF">2024-10-18T06:35:00Z</dcterms:modified>
</cp:coreProperties>
</file>